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B456F" w14:textId="69AE592E" w:rsidR="006E6815" w:rsidRDefault="008C3B47" w:rsidP="008C3B47">
      <w:pPr>
        <w:jc w:val="center"/>
      </w:pPr>
      <w:proofErr w:type="spellStart"/>
      <w:r>
        <w:t>Senin</w:t>
      </w:r>
      <w:proofErr w:type="spellEnd"/>
      <w:r>
        <w:t>, 22 November 2021</w:t>
      </w:r>
    </w:p>
    <w:p w14:paraId="47FFC8C5" w14:textId="3AC6174A" w:rsidR="008C3B47" w:rsidRDefault="008C3B47" w:rsidP="008C3B47">
      <w:pPr>
        <w:jc w:val="both"/>
      </w:pPr>
    </w:p>
    <w:p w14:paraId="5271B5E5" w14:textId="6F65E552" w:rsidR="008C3B47" w:rsidRDefault="008C3B47" w:rsidP="008C3B47">
      <w:pPr>
        <w:jc w:val="both"/>
      </w:pPr>
      <w:r>
        <w:t>TURUNAN:</w:t>
      </w:r>
    </w:p>
    <w:p w14:paraId="21E9E559" w14:textId="17FD2B6E" w:rsid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Mahasiswa</w:t>
      </w:r>
      <w:r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java</w:t>
      </w:r>
    </w:p>
    <w:p w14:paraId="6677DA46" w14:textId="77777777" w:rsid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</w:pPr>
    </w:p>
    <w:p w14:paraId="32DA4297" w14:textId="42967A98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Mahasisw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{</w:t>
      </w:r>
    </w:p>
    <w:p w14:paraId="7A3962D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atic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void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in(</w:t>
      </w:r>
      <w:proofErr w:type="gramEnd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[]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args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 {</w:t>
      </w:r>
    </w:p>
    <w:p w14:paraId="0692811F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</w:p>
    <w:p w14:paraId="3D7024A7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egawai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p1 =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egawai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); </w:t>
      </w:r>
    </w:p>
    <w:p w14:paraId="123B02D2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    p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1.setData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1234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Lisa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Perempuan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7CE7F832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1.info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6A29820F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556F68DE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se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d1 =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ose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); </w:t>
      </w:r>
    </w:p>
    <w:p w14:paraId="2E16EA4F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    d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1.setData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1234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Mami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Perempuan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4027B47D" w14:textId="77777777" w:rsidR="008C3B47" w:rsidRPr="008C3B47" w:rsidRDefault="008C3B47" w:rsidP="008C3B47">
      <w:pPr>
        <w:shd w:val="clear" w:color="auto" w:fill="FFFFFF"/>
        <w:spacing w:after="24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4E43E671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Mahasisw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mahasiswa1 =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hasisw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1DEC5E6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    mahasiswa1.setData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Ani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1234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Z"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0FEDAD92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mahasiswa1.dosenPa =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1;</w:t>
      </w:r>
      <w:proofErr w:type="gramEnd"/>
    </w:p>
    <w:p w14:paraId="2C2876F5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27686255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---"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6A911BB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hasiswa1.info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5BE1F8BA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hasiswa1.dosenPa.nama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070FD3F6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---"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0543366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7E8B8D9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Mahasisw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mahasiswa2 =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hasisw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4AC4018B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    mahasiswa2.setData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Nina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1235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AA"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5C7C1F1D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mahasiswa2.dosenPa =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1;</w:t>
      </w:r>
      <w:proofErr w:type="gramEnd"/>
    </w:p>
    <w:p w14:paraId="20C291C6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635F248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jilbab1 =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ilbab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540959CF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    jilbab1.setData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Navy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Pasnina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Katun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Wadimor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000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20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05C74354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jilbab1.pemilik =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1;</w:t>
      </w:r>
      <w:proofErr w:type="gramEnd"/>
    </w:p>
    <w:p w14:paraId="486E9AE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563A2C6B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jilbab2 =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ilbab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10C6F92A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    jilbab2.setData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Coksu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Bargo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Katun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Wadimor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45000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20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3C51702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jilbab2.pemilik =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hasiswa1;</w:t>
      </w:r>
      <w:proofErr w:type="gramEnd"/>
    </w:p>
    <w:p w14:paraId="1B47CB2E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2C4A5CB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jilbab3 =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ilbab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3BD4548A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lastRenderedPageBreak/>
        <w:t>        jilbab3.setData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Coksu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Bargo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Katun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Wadimor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45000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20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5BBC0D7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jilbab3.pemilik =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1;</w:t>
      </w:r>
      <w:proofErr w:type="gramEnd"/>
    </w:p>
    <w:p w14:paraId="585D9E8B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1A980E32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]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new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Jilbab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00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];</w:t>
      </w:r>
    </w:p>
    <w:p w14:paraId="56654385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gramEnd"/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0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] = jilbab1;</w:t>
      </w:r>
    </w:p>
    <w:p w14:paraId="05DC175E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gramEnd"/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1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] = jilbab2;</w:t>
      </w:r>
    </w:p>
    <w:p w14:paraId="677920A7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gramEnd"/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2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] = jilbab3;</w:t>
      </w:r>
    </w:p>
    <w:p w14:paraId="2CE686A7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</w:p>
    <w:p w14:paraId="22C8824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for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int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=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0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&lt; </w:t>
      </w:r>
      <w:r w:rsidRPr="008C3B47">
        <w:rPr>
          <w:rFonts w:ascii="Consolas" w:eastAsia="Times New Roman" w:hAnsi="Consolas" w:cs="Times New Roman"/>
          <w:color w:val="098658"/>
          <w:sz w:val="24"/>
          <w:szCs w:val="24"/>
          <w:lang w:eastAsia="en-ID"/>
        </w:rPr>
        <w:t>3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++) {</w:t>
      </w:r>
    </w:p>
    <w:p w14:paraId="013B57F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aftarJilbab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[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].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nfo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5CAAFEC4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--------------------------------"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26FC8317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    }</w:t>
      </w:r>
    </w:p>
    <w:p w14:paraId="403DDF26" w14:textId="77777777" w:rsidR="008C3B47" w:rsidRPr="008C3B47" w:rsidRDefault="008C3B47" w:rsidP="008C3B47">
      <w:pPr>
        <w:shd w:val="clear" w:color="auto" w:fill="FFFFFF"/>
        <w:spacing w:after="24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20A68DD2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}</w:t>
      </w:r>
    </w:p>
    <w:p w14:paraId="309B8309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58FED0A0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331B7DEA" w14:textId="43F1584A" w:rsidR="008C3B47" w:rsidRDefault="008C3B47" w:rsidP="008C3B47">
      <w:pPr>
        <w:jc w:val="both"/>
      </w:pPr>
      <w:r>
        <w:t>Dosen.java</w:t>
      </w:r>
    </w:p>
    <w:p w14:paraId="0F1595F6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Dose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extend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nusi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{</w:t>
      </w:r>
    </w:p>
    <w:p w14:paraId="4A26C99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id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</w:p>
    <w:p w14:paraId="4D10B425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</w:t>
      </w:r>
    </w:p>
    <w:p w14:paraId="14DBC6D0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4E66C51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void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etDat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id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am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elami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 {</w:t>
      </w:r>
    </w:p>
    <w:p w14:paraId="57A4180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nidn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id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4D3A1351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nama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am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</w:p>
    <w:p w14:paraId="4803D74D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jenisKelamin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elami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56678CBF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}</w:t>
      </w:r>
    </w:p>
    <w:p w14:paraId="5D8F6B2E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620F9DD9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1CD4DACA" w14:textId="07ABCA94" w:rsidR="008C3B47" w:rsidRDefault="008C3B47" w:rsidP="008C3B47">
      <w:pPr>
        <w:jc w:val="both"/>
      </w:pPr>
      <w:r>
        <w:t>Jilbab.java</w:t>
      </w:r>
    </w:p>
    <w:p w14:paraId="3DE89691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Jilbab {</w:t>
      </w:r>
    </w:p>
    <w:p w14:paraId="1EE50C26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warn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540FCE9E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odel;</w:t>
      </w:r>
      <w:proofErr w:type="gramEnd"/>
    </w:p>
    <w:p w14:paraId="7D7661CE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ai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419316F1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42E4062D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harg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40CDB20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anjang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</w:p>
    <w:p w14:paraId="2E33B3E6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lebar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108953FA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proofErr w:type="spell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Manusi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emilik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7F6753FD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3A0E1DA0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lastRenderedPageBreak/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void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etDat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warn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model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ai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harg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anjang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double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lebar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{</w:t>
      </w:r>
    </w:p>
    <w:p w14:paraId="4A9361C2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warna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warn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</w:p>
    <w:p w14:paraId="131A3921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model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model;</w:t>
      </w:r>
    </w:p>
    <w:p w14:paraId="700E5ECF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jenisKain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ai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</w:p>
    <w:p w14:paraId="72581166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merek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erek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37A06CF7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harga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harg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208123C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panjang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anjang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</w:p>
    <w:p w14:paraId="1545B620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lebar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lebar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2E68ABA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}</w:t>
      </w:r>
    </w:p>
    <w:p w14:paraId="008D670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4BB6571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void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nfo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 {</w:t>
      </w:r>
    </w:p>
    <w:p w14:paraId="2D37647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Pemilik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emilik.nama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411547F9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Warna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warna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6876FE2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Model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model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38006706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Jenis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Kain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jenisKain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027D10A6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harga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harga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12F45E04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panjang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panjang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43C76B4A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lebar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lebar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546BCA5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</w:p>
    <w:p w14:paraId="463DC731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}</w:t>
      </w:r>
    </w:p>
    <w:p w14:paraId="4B0F7200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2A95439E" w14:textId="3E80AA34" w:rsid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690E5F03" w14:textId="007F36F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nusia.java</w:t>
      </w:r>
    </w:p>
    <w:p w14:paraId="297261C7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nusi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{</w:t>
      </w:r>
    </w:p>
    <w:p w14:paraId="241DDCB2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am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</w:p>
    <w:p w14:paraId="28A8647E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elami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</w:p>
    <w:p w14:paraId="5F2408B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046F579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64874856" w14:textId="646F2F8F" w:rsidR="008C3B47" w:rsidRDefault="008C3B47" w:rsidP="008C3B47">
      <w:pPr>
        <w:jc w:val="both"/>
      </w:pPr>
      <w:r>
        <w:t>Pegawai.java</w:t>
      </w:r>
    </w:p>
    <w:p w14:paraId="606972A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public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clas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Pegawai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extend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Manusi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{</w:t>
      </w:r>
      <w:proofErr w:type="gramEnd"/>
    </w:p>
    <w:p w14:paraId="486074FE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int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ip;</w:t>
      </w:r>
      <w:proofErr w:type="gramEnd"/>
    </w:p>
    <w:p w14:paraId="37750592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</w:p>
    <w:p w14:paraId="1F638EF4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496FE31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void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etDat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proofErr w:type="gramEnd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int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nip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am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,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String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elami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 {</w:t>
      </w:r>
    </w:p>
    <w:p w14:paraId="6468730D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nip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ip;</w:t>
      </w:r>
      <w:proofErr w:type="gramEnd"/>
    </w:p>
    <w:p w14:paraId="16129750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nama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nama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; </w:t>
      </w:r>
    </w:p>
    <w:p w14:paraId="62438684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jenisKelamin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=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jenisKelami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;</w:t>
      </w:r>
    </w:p>
    <w:p w14:paraId="538C677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}</w:t>
      </w:r>
    </w:p>
    <w:p w14:paraId="4C6A478D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2447C7B6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</w:t>
      </w:r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void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</w:t>
      </w:r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info(</w:t>
      </w:r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 {</w:t>
      </w:r>
    </w:p>
    <w:p w14:paraId="70C562A3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lastRenderedPageBreak/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NIP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nip</w:t>
      </w:r>
      <w:proofErr w:type="spellEnd"/>
      <w:proofErr w:type="gram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  <w:proofErr w:type="gramEnd"/>
    </w:p>
    <w:p w14:paraId="5F65F908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Nama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nama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660F7E72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        </w:t>
      </w:r>
      <w:proofErr w:type="spellStart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System.out.println</w:t>
      </w:r>
      <w:proofErr w:type="spell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(</w:t>
      </w:r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"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Jenis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</w:t>
      </w:r>
      <w:proofErr w:type="spellStart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>Kelamin</w:t>
      </w:r>
      <w:proofErr w:type="spellEnd"/>
      <w:r w:rsidRPr="008C3B47">
        <w:rPr>
          <w:rFonts w:ascii="Consolas" w:eastAsia="Times New Roman" w:hAnsi="Consolas" w:cs="Times New Roman"/>
          <w:color w:val="A31515"/>
          <w:sz w:val="24"/>
          <w:szCs w:val="24"/>
          <w:lang w:eastAsia="en-ID"/>
        </w:rPr>
        <w:t xml:space="preserve"> "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 xml:space="preserve"> + </w:t>
      </w:r>
      <w:proofErr w:type="spellStart"/>
      <w:proofErr w:type="gramStart"/>
      <w:r w:rsidRPr="008C3B47">
        <w:rPr>
          <w:rFonts w:ascii="Consolas" w:eastAsia="Times New Roman" w:hAnsi="Consolas" w:cs="Times New Roman"/>
          <w:color w:val="0000FF"/>
          <w:sz w:val="24"/>
          <w:szCs w:val="24"/>
          <w:lang w:eastAsia="en-ID"/>
        </w:rPr>
        <w:t>this</w:t>
      </w: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.jenisKelamin</w:t>
      </w:r>
      <w:proofErr w:type="spellEnd"/>
      <w:proofErr w:type="gramEnd"/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);</w:t>
      </w:r>
    </w:p>
    <w:p w14:paraId="7B72D3BF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    }</w:t>
      </w:r>
    </w:p>
    <w:p w14:paraId="7F323BA5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  <w:r w:rsidRPr="008C3B47"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  <w:t>}</w:t>
      </w:r>
    </w:p>
    <w:p w14:paraId="4527337C" w14:textId="77777777" w:rsidR="008C3B47" w:rsidRPr="008C3B47" w:rsidRDefault="008C3B47" w:rsidP="008C3B47">
      <w:pPr>
        <w:shd w:val="clear" w:color="auto" w:fill="FFFFFF"/>
        <w:spacing w:after="0" w:line="330" w:lineRule="atLeast"/>
        <w:rPr>
          <w:rFonts w:ascii="Consolas" w:eastAsia="Times New Roman" w:hAnsi="Consolas" w:cs="Times New Roman"/>
          <w:color w:val="000000"/>
          <w:sz w:val="24"/>
          <w:szCs w:val="24"/>
          <w:lang w:eastAsia="en-ID"/>
        </w:rPr>
      </w:pPr>
    </w:p>
    <w:p w14:paraId="1880740B" w14:textId="77777777" w:rsidR="008C3B47" w:rsidRDefault="008C3B47" w:rsidP="008C3B47">
      <w:pPr>
        <w:jc w:val="both"/>
      </w:pPr>
    </w:p>
    <w:sectPr w:rsidR="008C3B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jG3MDE1NjUyM7RU0lEKTi0uzszPAykwrAUAy41uzCwAAAA="/>
  </w:docVars>
  <w:rsids>
    <w:rsidRoot w:val="008C3B47"/>
    <w:rsid w:val="00030379"/>
    <w:rsid w:val="00092CA9"/>
    <w:rsid w:val="000E3CC9"/>
    <w:rsid w:val="0012610D"/>
    <w:rsid w:val="001821F5"/>
    <w:rsid w:val="0030457E"/>
    <w:rsid w:val="00320A8B"/>
    <w:rsid w:val="00464A9E"/>
    <w:rsid w:val="00533F3A"/>
    <w:rsid w:val="005552EE"/>
    <w:rsid w:val="00686218"/>
    <w:rsid w:val="00746C89"/>
    <w:rsid w:val="00792EA8"/>
    <w:rsid w:val="007930B4"/>
    <w:rsid w:val="007B26E2"/>
    <w:rsid w:val="007C271A"/>
    <w:rsid w:val="008C3B47"/>
    <w:rsid w:val="008D37D8"/>
    <w:rsid w:val="0097354A"/>
    <w:rsid w:val="00981693"/>
    <w:rsid w:val="009F4EC5"/>
    <w:rsid w:val="00A63E35"/>
    <w:rsid w:val="00B62769"/>
    <w:rsid w:val="00B82D04"/>
    <w:rsid w:val="00BC273D"/>
    <w:rsid w:val="00CB0682"/>
    <w:rsid w:val="00CF08B7"/>
    <w:rsid w:val="00D35080"/>
    <w:rsid w:val="00E02CC8"/>
    <w:rsid w:val="00E1273E"/>
    <w:rsid w:val="00F20112"/>
    <w:rsid w:val="00F40EDA"/>
    <w:rsid w:val="00F9581D"/>
    <w:rsid w:val="00F9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3FBB1"/>
  <w15:chartTrackingRefBased/>
  <w15:docId w15:val="{CC188F02-D223-4E86-AA25-2742774F2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3B47"/>
    <w:rPr>
      <w:rFonts w:ascii="Cambria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587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27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0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3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64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94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5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18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5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9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7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0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6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54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6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23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5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0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4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479</Words>
  <Characters>2731</Characters>
  <Application>Microsoft Office Word</Application>
  <DocSecurity>0</DocSecurity>
  <Lines>22</Lines>
  <Paragraphs>6</Paragraphs>
  <ScaleCrop>false</ScaleCrop>
  <Company/>
  <LinksUpToDate>false</LinksUpToDate>
  <CharactersWithSpaces>3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filde H</dc:creator>
  <cp:keywords/>
  <dc:description/>
  <cp:lastModifiedBy>Rofilde H</cp:lastModifiedBy>
  <cp:revision>1</cp:revision>
  <dcterms:created xsi:type="dcterms:W3CDTF">2021-11-22T06:06:00Z</dcterms:created>
  <dcterms:modified xsi:type="dcterms:W3CDTF">2021-11-22T07:25:00Z</dcterms:modified>
</cp:coreProperties>
</file>